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01B59" w:rsidRDefault="00292FA5">
      <w:pPr>
        <w:pStyle w:val="Title"/>
      </w:pPr>
      <w:r>
        <w:t>Feedback for Project Number 25</w:t>
      </w:r>
    </w:p>
    <w:p w:rsidR="00101B59" w:rsidRDefault="00AA29F8">
      <w:pPr>
        <w:pStyle w:val="Heading2"/>
      </w:pPr>
      <w:bookmarkStart w:id="0" w:name="instructions"/>
      <w:r>
        <w:t>Instructions</w:t>
      </w:r>
    </w:p>
    <w:p w:rsidR="00101B59" w:rsidRDefault="00AA29F8">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rsidR="00101B59" w:rsidRDefault="00AA29F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rsidR="00292FA5">
        <w:t>itique_of_Project25</w:t>
      </w:r>
      <w:r>
        <w:t xml:space="preserve">.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rsidR="00101B59" w:rsidRDefault="00AA29F8">
      <w:pPr>
        <w:pStyle w:val="Heading2"/>
      </w:pPr>
      <w:bookmarkStart w:id="1" w:name="feedback-below"/>
      <w:bookmarkEnd w:id="0"/>
      <w:r>
        <w:t>Feedback Below</w:t>
      </w:r>
    </w:p>
    <w:p w:rsidR="00292FA5" w:rsidRDefault="00AA29F8" w:rsidP="00292FA5">
      <w:pPr>
        <w:pStyle w:val="FirstParagraph"/>
        <w:spacing w:after="0"/>
      </w:pPr>
      <w:r>
        <w:rPr>
          <w:b/>
        </w:rPr>
        <w:t>What is their topic on?</w:t>
      </w:r>
      <w:r w:rsidR="00292FA5">
        <w:rPr>
          <w:b/>
        </w:rPr>
        <w:t xml:space="preserve">  </w:t>
      </w:r>
      <w:r w:rsidR="00292FA5" w:rsidRPr="00292FA5">
        <w:t>The topic is based on the video game World of War Craft and to find out how many players are playing on a</w:t>
      </w:r>
      <w:r w:rsidR="00292FA5">
        <w:t xml:space="preserve"> r</w:t>
      </w:r>
      <w:r w:rsidR="00292FA5" w:rsidRPr="00292FA5">
        <w:t>aid content on a more committed level.</w:t>
      </w:r>
    </w:p>
    <w:p w:rsidR="00101B59" w:rsidRDefault="00AA29F8">
      <w:pPr>
        <w:pStyle w:val="Compact"/>
        <w:numPr>
          <w:ilvl w:val="0"/>
          <w:numId w:val="2"/>
        </w:numPr>
      </w:pPr>
      <w:r>
        <w:rPr>
          <w:i/>
        </w:rPr>
        <w:t>I</w:t>
      </w:r>
      <w:r>
        <w:rPr>
          <w:i/>
        </w:rPr>
        <w:t>s the title consistent with the topic?</w:t>
      </w:r>
      <w:r w:rsidR="00292FA5">
        <w:rPr>
          <w:i/>
        </w:rPr>
        <w:t xml:space="preserve"> </w:t>
      </w:r>
    </w:p>
    <w:p w:rsidR="00292FA5" w:rsidRDefault="00AA29F8" w:rsidP="0006569A">
      <w:pPr>
        <w:pStyle w:val="Compact"/>
        <w:numPr>
          <w:ilvl w:val="0"/>
          <w:numId w:val="2"/>
        </w:numPr>
        <w:spacing w:after="100" w:afterAutospacing="1"/>
      </w:pPr>
      <w:r w:rsidRPr="00292FA5">
        <w:rPr>
          <w:i/>
        </w:rPr>
        <w:t>In other words does the tit</w:t>
      </w:r>
      <w:r w:rsidRPr="00292FA5">
        <w:rPr>
          <w:i/>
        </w:rPr>
        <w:t>le make sense for the project?</w:t>
      </w:r>
      <w:r w:rsidR="00292FA5" w:rsidRPr="00292FA5">
        <w:rPr>
          <w:i/>
        </w:rPr>
        <w:t xml:space="preserve">  </w:t>
      </w:r>
      <w:r w:rsidR="00292FA5" w:rsidRPr="00292FA5">
        <w:rPr>
          <w:i/>
        </w:rPr>
        <w:t>The title is consistent and makes sense with the topic.  The title spec</w:t>
      </w:r>
      <w:r w:rsidR="00292FA5" w:rsidRPr="00292FA5">
        <w:rPr>
          <w:i/>
        </w:rPr>
        <w:t>if</w:t>
      </w:r>
      <w:r w:rsidR="00292FA5" w:rsidRPr="00292FA5">
        <w:rPr>
          <w:i/>
        </w:rPr>
        <w:t>ically indicates</w:t>
      </w:r>
      <w:r w:rsidR="00824AA9">
        <w:rPr>
          <w:i/>
        </w:rPr>
        <w:t xml:space="preserve"> </w:t>
      </w:r>
      <w:r w:rsidR="00292FA5" w:rsidRPr="00292FA5">
        <w:rPr>
          <w:i/>
        </w:rPr>
        <w:t>that the topic is in the Modern Era</w:t>
      </w:r>
      <w:r w:rsidR="00292FA5" w:rsidRPr="00292FA5">
        <w:rPr>
          <w:i/>
        </w:rPr>
        <w:t xml:space="preserve"> of such player participation.</w:t>
      </w:r>
    </w:p>
    <w:p w:rsidR="00101B59" w:rsidRPr="00292FA5" w:rsidRDefault="00AA29F8" w:rsidP="00292FA5">
      <w:pPr>
        <w:pStyle w:val="FirstParagraph"/>
      </w:pPr>
      <w:r>
        <w:rPr>
          <w:b/>
        </w:rPr>
        <w:t>Are the objectives of the project clearly identifiable</w:t>
      </w:r>
      <w:r w:rsidRPr="00292FA5">
        <w:t>?</w:t>
      </w:r>
      <w:r w:rsidR="00292FA5" w:rsidRPr="00292FA5">
        <w:t xml:space="preserve">  </w:t>
      </w:r>
      <w:r w:rsidR="00292FA5" w:rsidRPr="00292FA5">
        <w:t>The objective is clearly identified. On slide 2, the goal of the project</w:t>
      </w:r>
      <w:r w:rsidR="00292FA5" w:rsidRPr="00292FA5">
        <w:t xml:space="preserve"> </w:t>
      </w:r>
      <w:r w:rsidR="00292FA5" w:rsidRPr="00292FA5">
        <w:t>is specified and similar to the title of the project on player participation</w:t>
      </w:r>
      <w:r w:rsidR="00292FA5" w:rsidRPr="00292FA5">
        <w:t xml:space="preserve"> </w:t>
      </w:r>
      <w:r w:rsidR="00292FA5" w:rsidRPr="00292FA5">
        <w:t>in WOW.</w:t>
      </w:r>
    </w:p>
    <w:p w:rsidR="00101B59" w:rsidRDefault="00AA29F8" w:rsidP="00322C83">
      <w:pPr>
        <w:pStyle w:val="Compact"/>
        <w:numPr>
          <w:ilvl w:val="0"/>
          <w:numId w:val="3"/>
        </w:numPr>
      </w:pPr>
      <w:r w:rsidRPr="00292FA5">
        <w:rPr>
          <w:i/>
        </w:rPr>
        <w:t>What are they wanting to study?</w:t>
      </w:r>
      <w:r w:rsidR="00292FA5" w:rsidRPr="00292FA5">
        <w:rPr>
          <w:i/>
        </w:rPr>
        <w:t xml:space="preserve">  </w:t>
      </w:r>
      <w:r w:rsidR="00292FA5" w:rsidRPr="00292FA5">
        <w:rPr>
          <w:i/>
        </w:rPr>
        <w:t>The number of players participating in the Raid content in WOW on more committed level with the focus on the highest two difficulty levels of the game.</w:t>
      </w:r>
    </w:p>
    <w:p w:rsidR="00101B59" w:rsidRDefault="00AA29F8" w:rsidP="00586F62">
      <w:pPr>
        <w:pStyle w:val="Compact"/>
        <w:numPr>
          <w:ilvl w:val="0"/>
          <w:numId w:val="3"/>
        </w:numPr>
      </w:pPr>
      <w:r w:rsidRPr="00292FA5">
        <w:rPr>
          <w:i/>
        </w:rPr>
        <w:t>What is the motivation of this project?</w:t>
      </w:r>
      <w:r w:rsidR="00292FA5" w:rsidRPr="00292FA5">
        <w:rPr>
          <w:i/>
        </w:rPr>
        <w:t xml:space="preserve">  </w:t>
      </w:r>
      <w:r w:rsidR="00292FA5" w:rsidRPr="00292FA5">
        <w:rPr>
          <w:i/>
        </w:rPr>
        <w:t>I did not have acces</w:t>
      </w:r>
      <w:r w:rsidR="006365DE">
        <w:rPr>
          <w:i/>
        </w:rPr>
        <w:t xml:space="preserve">s to the audio file on slide 1.  </w:t>
      </w:r>
      <w:r w:rsidR="00292FA5" w:rsidRPr="00292FA5">
        <w:rPr>
          <w:i/>
        </w:rPr>
        <w:t>A message reads "You need permission</w:t>
      </w:r>
      <w:r w:rsidR="00292FA5" w:rsidRPr="00292FA5">
        <w:rPr>
          <w:i/>
        </w:rPr>
        <w:t xml:space="preserve"> </w:t>
      </w:r>
      <w:r w:rsidR="00292FA5" w:rsidRPr="00292FA5">
        <w:rPr>
          <w:i/>
        </w:rPr>
        <w:t>to play this audio file."  The motivation may have been discussed here.  My assumption is that</w:t>
      </w:r>
      <w:r w:rsidR="00292FA5" w:rsidRPr="00292FA5">
        <w:rPr>
          <w:i/>
        </w:rPr>
        <w:t xml:space="preserve"> </w:t>
      </w:r>
      <w:r w:rsidR="00292FA5" w:rsidRPr="00292FA5">
        <w:rPr>
          <w:i/>
        </w:rPr>
        <w:t xml:space="preserve">this person enjoys playing WOW and wanted </w:t>
      </w:r>
      <w:r w:rsidR="00292FA5">
        <w:rPr>
          <w:i/>
        </w:rPr>
        <w:t>insight on player participation due to interest.</w:t>
      </w:r>
    </w:p>
    <w:p w:rsidR="00101B59" w:rsidRDefault="00AA29F8" w:rsidP="00C14158">
      <w:pPr>
        <w:pStyle w:val="Compact"/>
        <w:numPr>
          <w:ilvl w:val="0"/>
          <w:numId w:val="3"/>
        </w:numPr>
      </w:pPr>
      <w:r w:rsidRPr="00292FA5">
        <w:rPr>
          <w:i/>
        </w:rPr>
        <w:t>What does the presenter hope to accomplish with this project?</w:t>
      </w:r>
      <w:r w:rsidR="00292FA5" w:rsidRPr="00292FA5">
        <w:rPr>
          <w:i/>
        </w:rPr>
        <w:t xml:space="preserve">  </w:t>
      </w:r>
      <w:r w:rsidR="00292FA5" w:rsidRPr="00292FA5">
        <w:rPr>
          <w:i/>
        </w:rPr>
        <w:t>The presenter hoped to find information about player participation and whether</w:t>
      </w:r>
      <w:r w:rsidR="00292FA5" w:rsidRPr="00292FA5">
        <w:rPr>
          <w:i/>
        </w:rPr>
        <w:t xml:space="preserve"> </w:t>
      </w:r>
      <w:r w:rsidR="00292FA5" w:rsidRPr="00292FA5">
        <w:rPr>
          <w:i/>
        </w:rPr>
        <w:t>the data suppor</w:t>
      </w:r>
      <w:r w:rsidR="006365DE">
        <w:rPr>
          <w:i/>
        </w:rPr>
        <w:t xml:space="preserve">ted the speculations mentioned.  </w:t>
      </w:r>
      <w:r w:rsidR="00292FA5" w:rsidRPr="00292FA5">
        <w:rPr>
          <w:i/>
        </w:rPr>
        <w:t>The speculations</w:t>
      </w:r>
      <w:r w:rsidR="00292FA5" w:rsidRPr="00292FA5">
        <w:rPr>
          <w:i/>
        </w:rPr>
        <w:t xml:space="preserve"> </w:t>
      </w:r>
      <w:r w:rsidR="00292FA5" w:rsidRPr="00292FA5">
        <w:rPr>
          <w:i/>
        </w:rPr>
        <w:t>were a drop of participation after certain points and that mythic (the hardest level)</w:t>
      </w:r>
      <w:r w:rsidR="00292FA5" w:rsidRPr="00292FA5">
        <w:rPr>
          <w:i/>
        </w:rPr>
        <w:t xml:space="preserve"> </w:t>
      </w:r>
      <w:r w:rsidR="00292FA5" w:rsidRPr="00292FA5">
        <w:rPr>
          <w:i/>
        </w:rPr>
        <w:t>would vary depending on the difficulty of the raids.</w:t>
      </w:r>
    </w:p>
    <w:p w:rsidR="00101B59" w:rsidRPr="00292FA5" w:rsidRDefault="00AA29F8" w:rsidP="00292FA5">
      <w:pPr>
        <w:pStyle w:val="FirstParagraph"/>
      </w:pPr>
      <w:r>
        <w:rPr>
          <w:b/>
        </w:rPr>
        <w:lastRenderedPageBreak/>
        <w:t>What data are used?</w:t>
      </w:r>
      <w:r w:rsidR="00292FA5">
        <w:rPr>
          <w:b/>
        </w:rPr>
        <w:t xml:space="preserve">  </w:t>
      </w:r>
      <w:r w:rsidR="00292FA5" w:rsidRPr="00292FA5">
        <w:t>Tables that have for each tier the boss names and the number of kills by guild sorted by difficulty.</w:t>
      </w:r>
    </w:p>
    <w:p w:rsidR="00101B59" w:rsidRDefault="00AA29F8" w:rsidP="00292FA5">
      <w:pPr>
        <w:pStyle w:val="Compact"/>
        <w:numPr>
          <w:ilvl w:val="0"/>
          <w:numId w:val="4"/>
        </w:numPr>
      </w:pPr>
      <w:r>
        <w:rPr>
          <w:i/>
        </w:rPr>
        <w:t>What website(s)</w:t>
      </w:r>
      <w:r>
        <w:rPr>
          <w:i/>
        </w:rPr>
        <w:t xml:space="preserve"> are scraped?</w:t>
      </w:r>
      <w:r w:rsidR="00292FA5">
        <w:rPr>
          <w:i/>
        </w:rPr>
        <w:t xml:space="preserve"> </w:t>
      </w:r>
      <w:r w:rsidR="00292FA5" w:rsidRPr="00292FA5">
        <w:rPr>
          <w:i/>
        </w:rPr>
        <w:t>The WOWPROGRESS website</w:t>
      </w:r>
    </w:p>
    <w:p w:rsidR="00101B59" w:rsidRDefault="00AA29F8">
      <w:pPr>
        <w:pStyle w:val="Compact"/>
        <w:numPr>
          <w:ilvl w:val="0"/>
          <w:numId w:val="4"/>
        </w:numPr>
      </w:pPr>
      <w:r>
        <w:rPr>
          <w:i/>
        </w:rPr>
        <w:t>Are other data brought in from outside sources?</w:t>
      </w:r>
      <w:r w:rsidR="00292FA5">
        <w:rPr>
          <w:i/>
        </w:rPr>
        <w:t xml:space="preserve">  No.</w:t>
      </w:r>
    </w:p>
    <w:p w:rsidR="00101B59" w:rsidRDefault="00AA29F8">
      <w:pPr>
        <w:pStyle w:val="Compact"/>
        <w:numPr>
          <w:ilvl w:val="0"/>
          <w:numId w:val="4"/>
        </w:numPr>
      </w:pPr>
      <w:r>
        <w:rPr>
          <w:i/>
        </w:rPr>
        <w:t>If so, what are they and how do they add to the project?</w:t>
      </w:r>
      <w:r w:rsidR="00292FA5">
        <w:rPr>
          <w:i/>
        </w:rPr>
        <w:t xml:space="preserve">  N/A</w:t>
      </w:r>
    </w:p>
    <w:p w:rsidR="00101B59" w:rsidRPr="00292FA5" w:rsidRDefault="00AA29F8" w:rsidP="00292FA5">
      <w:pPr>
        <w:pStyle w:val="FirstParagraph"/>
      </w:pPr>
      <w:r>
        <w:rPr>
          <w:b/>
        </w:rPr>
        <w:t>What is your overall impression of the project?</w:t>
      </w:r>
      <w:r w:rsidR="00292FA5">
        <w:rPr>
          <w:b/>
        </w:rPr>
        <w:t xml:space="preserve">  </w:t>
      </w:r>
      <w:r w:rsidR="00292FA5" w:rsidRPr="00292FA5">
        <w:t>It was interesting to learn about WOW.  I used to play video games frequently but never played WOW and may play a little bit n</w:t>
      </w:r>
      <w:r w:rsidR="006365DE">
        <w:t xml:space="preserve">ow just to see what it is like.  </w:t>
      </w:r>
      <w:r w:rsidR="00292FA5" w:rsidRPr="00292FA5">
        <w:t>There were times that I felt</w:t>
      </w:r>
      <w:r w:rsidR="00292FA5" w:rsidRPr="00292FA5">
        <w:t xml:space="preserve"> </w:t>
      </w:r>
      <w:r w:rsidR="00292FA5" w:rsidRPr="00292FA5">
        <w:t>lost and could no</w:t>
      </w:r>
      <w:r w:rsidR="006365DE">
        <w:t xml:space="preserve">t keep up with the information.  </w:t>
      </w:r>
      <w:r w:rsidR="00292FA5" w:rsidRPr="00292FA5">
        <w:t xml:space="preserve">Some </w:t>
      </w:r>
      <w:r w:rsidR="00292FA5" w:rsidRPr="00292FA5">
        <w:t xml:space="preserve">more </w:t>
      </w:r>
      <w:r w:rsidR="00292FA5" w:rsidRPr="00292FA5">
        <w:t>time can be devoted to explaining more about the game</w:t>
      </w:r>
      <w:r w:rsidR="00292FA5" w:rsidRPr="00292FA5">
        <w:t xml:space="preserve"> </w:t>
      </w:r>
      <w:r w:rsidR="006365DE">
        <w:t xml:space="preserve">and certain terms.  </w:t>
      </w:r>
      <w:r w:rsidR="00292FA5" w:rsidRPr="00292FA5">
        <w:t>Overall I like</w:t>
      </w:r>
      <w:r w:rsidR="00292FA5" w:rsidRPr="00292FA5">
        <w:t>d</w:t>
      </w:r>
      <w:r w:rsidR="00292FA5" w:rsidRPr="00292FA5">
        <w:t xml:space="preserve"> the presentation and the information provided.</w:t>
      </w:r>
    </w:p>
    <w:p w:rsidR="00101B59" w:rsidRPr="00292FA5" w:rsidRDefault="00AA29F8" w:rsidP="00292FA5">
      <w:pPr>
        <w:pStyle w:val="BodyText"/>
      </w:pPr>
      <w:r>
        <w:rPr>
          <w:b/>
        </w:rPr>
        <w:t>Other encouragements/critiques you would like to provide to your colleague in order for t</w:t>
      </w:r>
      <w:r>
        <w:rPr>
          <w:b/>
        </w:rPr>
        <w:t>hem to have a more refined project.</w:t>
      </w:r>
      <w:r w:rsidR="00292FA5">
        <w:rPr>
          <w:b/>
        </w:rPr>
        <w:t xml:space="preserve">  </w:t>
      </w:r>
      <w:r w:rsidR="00292FA5" w:rsidRPr="00292FA5">
        <w:t>I did enjoy the information on the data on clear rates on the different levels and seeing the differences between the two levels and the different clear rates</w:t>
      </w:r>
      <w:r w:rsidR="00292FA5" w:rsidRPr="00292FA5">
        <w:t xml:space="preserve"> </w:t>
      </w:r>
      <w:r w:rsidR="006365DE">
        <w:t xml:space="preserve">within the levels.  </w:t>
      </w:r>
      <w:r w:rsidR="00292FA5" w:rsidRPr="00292FA5">
        <w:t>There were times in the presentation that I felt lost due to not</w:t>
      </w:r>
      <w:r w:rsidR="00292FA5" w:rsidRPr="00292FA5">
        <w:t xml:space="preserve"> </w:t>
      </w:r>
      <w:r w:rsidR="00292FA5" w:rsidRPr="00292FA5">
        <w:t>hav</w:t>
      </w:r>
      <w:r w:rsidR="006365DE">
        <w:t xml:space="preserve">ing any experience playing WOW.  </w:t>
      </w:r>
      <w:r w:rsidR="00292FA5" w:rsidRPr="00292FA5">
        <w:t>There were times where I could not keep up with the information and there were terms I had to look up online to get a better understanding</w:t>
      </w:r>
      <w:r w:rsidR="00292FA5" w:rsidRPr="00292FA5">
        <w:t xml:space="preserve"> o</w:t>
      </w:r>
      <w:r w:rsidR="00824AA9">
        <w:t xml:space="preserve">f the presentation.  </w:t>
      </w:r>
      <w:r w:rsidR="00292FA5" w:rsidRPr="00292FA5">
        <w:t xml:space="preserve">I would recommend maybe making a page of definitions to briefly go over certain terms for those not </w:t>
      </w:r>
      <w:r w:rsidR="006365DE" w:rsidRPr="00292FA5">
        <w:t>familiar</w:t>
      </w:r>
      <w:r w:rsidR="006365DE">
        <w:t xml:space="preserve"> with the game.  </w:t>
      </w:r>
      <w:r w:rsidR="00292FA5" w:rsidRPr="00292FA5">
        <w:t>I do not know if it is just me but I could not hear the first audio clip on the first slide but was able</w:t>
      </w:r>
      <w:r w:rsidR="006365DE">
        <w:t xml:space="preserve"> to hear the second audio clip.  </w:t>
      </w:r>
      <w:r w:rsidR="00292FA5" w:rsidRPr="00292FA5">
        <w:t xml:space="preserve">It would have been nice to hear that information and </w:t>
      </w:r>
      <w:r w:rsidR="006365DE">
        <w:t>t</w:t>
      </w:r>
      <w:r w:rsidR="00824AA9">
        <w:t xml:space="preserve">he motivation for the project.  </w:t>
      </w:r>
      <w:r w:rsidR="00292FA5" w:rsidRPr="00292FA5">
        <w:t>I liked the tables of the data in the slide and</w:t>
      </w:r>
      <w:r w:rsidR="00292FA5" w:rsidRPr="00292FA5">
        <w:t xml:space="preserve"> </w:t>
      </w:r>
      <w:r w:rsidR="00292FA5" w:rsidRPr="00292FA5">
        <w:t xml:space="preserve">how you gave an explanation </w:t>
      </w:r>
      <w:r w:rsidR="00824AA9">
        <w:t xml:space="preserve">of the data next to the tables.  </w:t>
      </w:r>
      <w:bookmarkStart w:id="2" w:name="_GoBack"/>
      <w:bookmarkEnd w:id="2"/>
      <w:r w:rsidR="00292FA5" w:rsidRPr="00292FA5">
        <w:t>I would recommend labeling the variables of the data and</w:t>
      </w:r>
      <w:r w:rsidR="00292FA5" w:rsidRPr="00292FA5">
        <w:t xml:space="preserve"> </w:t>
      </w:r>
      <w:r w:rsidR="006365DE">
        <w:t xml:space="preserve">giving a title for the </w:t>
      </w:r>
      <w:r w:rsidR="00292FA5" w:rsidRPr="00292FA5">
        <w:t>tables to help illustrate more clearly what the data represents. Overall I liked the layout and</w:t>
      </w:r>
      <w:r w:rsidR="00292FA5" w:rsidRPr="00292FA5">
        <w:t xml:space="preserve"> </w:t>
      </w:r>
      <w:r w:rsidR="00292FA5" w:rsidRPr="00292FA5">
        <w:t>how the slides looked.</w:t>
      </w:r>
      <w:bookmarkEnd w:id="1"/>
    </w:p>
    <w:sectPr w:rsidR="00101B59" w:rsidRPr="00292F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29F8" w:rsidRDefault="00AA29F8">
      <w:pPr>
        <w:spacing w:after="0"/>
      </w:pPr>
      <w:r>
        <w:separator/>
      </w:r>
    </w:p>
  </w:endnote>
  <w:endnote w:type="continuationSeparator" w:id="0">
    <w:p w:rsidR="00AA29F8" w:rsidRDefault="00AA29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29F8" w:rsidRDefault="00AA29F8">
      <w:r>
        <w:separator/>
      </w:r>
    </w:p>
  </w:footnote>
  <w:footnote w:type="continuationSeparator" w:id="0">
    <w:p w:rsidR="00AA29F8" w:rsidRDefault="00AA29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EAE63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C818ED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1B59"/>
    <w:rsid w:val="00292FA5"/>
    <w:rsid w:val="004E29B3"/>
    <w:rsid w:val="00590D07"/>
    <w:rsid w:val="006365DE"/>
    <w:rsid w:val="00784D58"/>
    <w:rsid w:val="00824AA9"/>
    <w:rsid w:val="008D6863"/>
    <w:rsid w:val="00AA29F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87A064-4F36-477E-A131-05096F07E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97</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rosoft account</dc:creator>
  <cp:keywords/>
  <cp:lastModifiedBy>Microsoft account</cp:lastModifiedBy>
  <cp:revision>2</cp:revision>
  <dcterms:created xsi:type="dcterms:W3CDTF">2021-03-26T04:09:00Z</dcterms:created>
  <dcterms:modified xsi:type="dcterms:W3CDTF">2021-03-26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